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D36D1" w14:textId="77777777" w:rsidR="00DD4BC6" w:rsidRPr="00AB6BF9" w:rsidRDefault="00DD4BC6" w:rsidP="00DD4BC6">
      <w:pPr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załącznik nr 1 </w:t>
      </w:r>
    </w:p>
    <w:p w14:paraId="38DCD6CE" w14:textId="77777777" w:rsidR="00DD4BC6" w:rsidRPr="00AB6BF9" w:rsidRDefault="00DD4BC6" w:rsidP="00DD4BC6">
      <w:pPr>
        <w:spacing w:after="0"/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do Regulaminu postępowania w sprawie ustalenia listy </w:t>
      </w:r>
    </w:p>
    <w:p w14:paraId="0B295F60" w14:textId="77777777" w:rsidR="00DD4BC6" w:rsidRPr="00AB6BF9" w:rsidRDefault="00DD4BC6" w:rsidP="00DD4BC6">
      <w:pPr>
        <w:spacing w:after="0"/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kandydatów na Dziekana Wydziału </w:t>
      </w:r>
      <w:r>
        <w:rPr>
          <w:rFonts w:ascii="Times New Roman" w:hAnsi="Times New Roman" w:cs="Times New Roman"/>
          <w:color w:val="000000"/>
          <w:sz w:val="20"/>
          <w:szCs w:val="20"/>
        </w:rPr>
        <w:t>Samochodów i Maszyn Roboczych</w:t>
      </w: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PW</w:t>
      </w:r>
    </w:p>
    <w:p w14:paraId="4D3CA4BD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2A88CFB6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Warszawa, dnia ………………. 2024 r. </w:t>
      </w:r>
    </w:p>
    <w:p w14:paraId="5D9545EB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42A8292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48409743" w14:textId="77777777" w:rsidR="00DD4BC6" w:rsidRPr="005D13CC" w:rsidRDefault="00DD4BC6" w:rsidP="00DD4BC6">
      <w:pPr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b/>
          <w:bCs/>
          <w:color w:val="000000"/>
          <w:sz w:val="23"/>
          <w:szCs w:val="23"/>
        </w:rPr>
        <w:t>ZGŁOSZENIE</w:t>
      </w:r>
    </w:p>
    <w:p w14:paraId="70F7BF1A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6B6B3983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0B8A342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Niniejszym zgłaszamy kandydaturę: </w:t>
      </w:r>
    </w:p>
    <w:p w14:paraId="5000773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3CEB57A5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2B8E31C7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……………………………………………………………………………………………………. </w:t>
      </w:r>
    </w:p>
    <w:p w14:paraId="09187B29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>(Tytuł/stopień naukowy, imię i nazwisko kandydata)</w:t>
      </w:r>
    </w:p>
    <w:p w14:paraId="0B397B89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3744ED9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>na funkcję Dziekana Wydziału</w:t>
      </w:r>
      <w:r w:rsidRPr="0016609C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16609C">
        <w:rPr>
          <w:rFonts w:ascii="Times New Roman" w:hAnsi="Times New Roman" w:cs="Times New Roman"/>
          <w:color w:val="000000"/>
          <w:sz w:val="23"/>
          <w:szCs w:val="23"/>
        </w:rPr>
        <w:t>Samochodów i Maszyn Roboczych</w:t>
      </w: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w kadencji 2024-2028. </w:t>
      </w:r>
    </w:p>
    <w:p w14:paraId="6A5C9EBD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7E42986A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5BDE1FF4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1.………………………………………………………………….…… ……….…….………. </w:t>
      </w:r>
    </w:p>
    <w:p w14:paraId="737CC0CF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13FDB7F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0788493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2.………………………………………………………………….…… ……….…….………. </w:t>
      </w:r>
    </w:p>
    <w:p w14:paraId="126E8B52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35E37A51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72D851BC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3.…………………………………………………………………….… ……….…….………. </w:t>
      </w:r>
    </w:p>
    <w:p w14:paraId="6FC4911B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62FFA3BB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04391E92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4.…………………………………………………………………….… ……….…….………. </w:t>
      </w:r>
    </w:p>
    <w:p w14:paraId="1E566E27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74CCA0F6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6947F28E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5.…………………………………………………………………….… ……….…….………. </w:t>
      </w:r>
    </w:p>
    <w:p w14:paraId="08310EBA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5D0EA094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153331A6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6.…………………………………………………………………….… ……….…….………. </w:t>
      </w:r>
    </w:p>
    <w:p w14:paraId="680465A6" w14:textId="77777777" w:rsidR="00DD4BC6" w:rsidRPr="005D13CC" w:rsidRDefault="00DD4BC6" w:rsidP="00DD4BC6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D13CC">
        <w:rPr>
          <w:rFonts w:ascii="Times New Roman" w:hAnsi="Times New Roman" w:cs="Times New Roman"/>
          <w:color w:val="000000"/>
          <w:sz w:val="23"/>
          <w:szCs w:val="23"/>
        </w:rPr>
        <w:t xml:space="preserve">(Tytuł/stopień naukowy, imię i nazwisko osoby zgłaszającej) </w:t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</w:r>
      <w:r w:rsidRPr="005D13CC">
        <w:rPr>
          <w:rFonts w:ascii="Times New Roman" w:hAnsi="Times New Roman" w:cs="Times New Roman"/>
          <w:color w:val="000000"/>
          <w:sz w:val="23"/>
          <w:szCs w:val="23"/>
        </w:rPr>
        <w:tab/>
        <w:t xml:space="preserve">(Podpis) </w:t>
      </w:r>
    </w:p>
    <w:p w14:paraId="5609CCF2" w14:textId="77777777" w:rsidR="00DD4BC6" w:rsidRDefault="00DD4BC6" w:rsidP="001B5EE3">
      <w:pPr>
        <w:jc w:val="right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DD4BC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DE19A" w14:textId="77777777" w:rsidR="008B3797" w:rsidRDefault="008B3797">
      <w:pPr>
        <w:spacing w:after="0"/>
      </w:pPr>
      <w:r>
        <w:separator/>
      </w:r>
    </w:p>
  </w:endnote>
  <w:endnote w:type="continuationSeparator" w:id="0">
    <w:p w14:paraId="3DCF09C5" w14:textId="77777777" w:rsidR="008B3797" w:rsidRDefault="008B3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F2CBD" w14:textId="4BB579B4" w:rsidR="006277B9" w:rsidRPr="00375A08" w:rsidRDefault="006277B9">
    <w:pPr>
      <w:pStyle w:val="Stopka"/>
      <w:jc w:val="right"/>
      <w:rPr>
        <w:rFonts w:ascii="Times New Roman" w:hAnsi="Times New Roman" w:cs="Times New Roman"/>
      </w:rPr>
    </w:pPr>
  </w:p>
  <w:p w14:paraId="6C043576" w14:textId="77777777" w:rsidR="006277B9" w:rsidRDefault="006277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5DA7E" w14:textId="77777777" w:rsidR="008B3797" w:rsidRDefault="008B3797">
      <w:pPr>
        <w:spacing w:after="0"/>
      </w:pPr>
      <w:r>
        <w:separator/>
      </w:r>
    </w:p>
  </w:footnote>
  <w:footnote w:type="continuationSeparator" w:id="0">
    <w:p w14:paraId="2CD44B5F" w14:textId="77777777" w:rsidR="008B3797" w:rsidRDefault="008B37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541A1"/>
    <w:multiLevelType w:val="hybridMultilevel"/>
    <w:tmpl w:val="E00CDC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B3928"/>
    <w:multiLevelType w:val="hybridMultilevel"/>
    <w:tmpl w:val="0B5C4BE0"/>
    <w:lvl w:ilvl="0" w:tplc="9DF2C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60426"/>
    <w:multiLevelType w:val="hybridMultilevel"/>
    <w:tmpl w:val="95B02C40"/>
    <w:lvl w:ilvl="0" w:tplc="D0B40120">
      <w:start w:val="1"/>
      <w:numFmt w:val="lowerLetter"/>
      <w:lvlText w:val="%1)"/>
      <w:lvlJc w:val="left"/>
      <w:pPr>
        <w:ind w:left="156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81" w:hanging="360"/>
      </w:pPr>
    </w:lvl>
    <w:lvl w:ilvl="2" w:tplc="0415001B" w:tentative="1">
      <w:start w:val="1"/>
      <w:numFmt w:val="lowerRoman"/>
      <w:lvlText w:val="%3."/>
      <w:lvlJc w:val="right"/>
      <w:pPr>
        <w:ind w:left="3001" w:hanging="180"/>
      </w:pPr>
    </w:lvl>
    <w:lvl w:ilvl="3" w:tplc="0415000F" w:tentative="1">
      <w:start w:val="1"/>
      <w:numFmt w:val="decimal"/>
      <w:lvlText w:val="%4."/>
      <w:lvlJc w:val="left"/>
      <w:pPr>
        <w:ind w:left="3721" w:hanging="360"/>
      </w:pPr>
    </w:lvl>
    <w:lvl w:ilvl="4" w:tplc="04150019" w:tentative="1">
      <w:start w:val="1"/>
      <w:numFmt w:val="lowerLetter"/>
      <w:lvlText w:val="%5."/>
      <w:lvlJc w:val="left"/>
      <w:pPr>
        <w:ind w:left="4441" w:hanging="360"/>
      </w:pPr>
    </w:lvl>
    <w:lvl w:ilvl="5" w:tplc="0415001B" w:tentative="1">
      <w:start w:val="1"/>
      <w:numFmt w:val="lowerRoman"/>
      <w:lvlText w:val="%6."/>
      <w:lvlJc w:val="right"/>
      <w:pPr>
        <w:ind w:left="5161" w:hanging="180"/>
      </w:pPr>
    </w:lvl>
    <w:lvl w:ilvl="6" w:tplc="0415000F" w:tentative="1">
      <w:start w:val="1"/>
      <w:numFmt w:val="decimal"/>
      <w:lvlText w:val="%7."/>
      <w:lvlJc w:val="left"/>
      <w:pPr>
        <w:ind w:left="5881" w:hanging="360"/>
      </w:pPr>
    </w:lvl>
    <w:lvl w:ilvl="7" w:tplc="04150019" w:tentative="1">
      <w:start w:val="1"/>
      <w:numFmt w:val="lowerLetter"/>
      <w:lvlText w:val="%8."/>
      <w:lvlJc w:val="left"/>
      <w:pPr>
        <w:ind w:left="6601" w:hanging="360"/>
      </w:pPr>
    </w:lvl>
    <w:lvl w:ilvl="8" w:tplc="0415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3" w15:restartNumberingAfterBreak="0">
    <w:nsid w:val="3E2B3B4A"/>
    <w:multiLevelType w:val="hybridMultilevel"/>
    <w:tmpl w:val="38023742"/>
    <w:lvl w:ilvl="0" w:tplc="04150011">
      <w:start w:val="1"/>
      <w:numFmt w:val="decimal"/>
      <w:lvlText w:val="%1)"/>
      <w:lvlJc w:val="left"/>
      <w:pPr>
        <w:ind w:left="1561" w:hanging="360"/>
      </w:pPr>
    </w:lvl>
    <w:lvl w:ilvl="1" w:tplc="04150019" w:tentative="1">
      <w:start w:val="1"/>
      <w:numFmt w:val="lowerLetter"/>
      <w:lvlText w:val="%2."/>
      <w:lvlJc w:val="left"/>
      <w:pPr>
        <w:ind w:left="2281" w:hanging="360"/>
      </w:pPr>
    </w:lvl>
    <w:lvl w:ilvl="2" w:tplc="0415001B" w:tentative="1">
      <w:start w:val="1"/>
      <w:numFmt w:val="lowerRoman"/>
      <w:lvlText w:val="%3."/>
      <w:lvlJc w:val="right"/>
      <w:pPr>
        <w:ind w:left="3001" w:hanging="180"/>
      </w:pPr>
    </w:lvl>
    <w:lvl w:ilvl="3" w:tplc="0415000F" w:tentative="1">
      <w:start w:val="1"/>
      <w:numFmt w:val="decimal"/>
      <w:lvlText w:val="%4."/>
      <w:lvlJc w:val="left"/>
      <w:pPr>
        <w:ind w:left="3721" w:hanging="360"/>
      </w:pPr>
    </w:lvl>
    <w:lvl w:ilvl="4" w:tplc="04150019" w:tentative="1">
      <w:start w:val="1"/>
      <w:numFmt w:val="lowerLetter"/>
      <w:lvlText w:val="%5."/>
      <w:lvlJc w:val="left"/>
      <w:pPr>
        <w:ind w:left="4441" w:hanging="360"/>
      </w:pPr>
    </w:lvl>
    <w:lvl w:ilvl="5" w:tplc="0415001B" w:tentative="1">
      <w:start w:val="1"/>
      <w:numFmt w:val="lowerRoman"/>
      <w:lvlText w:val="%6."/>
      <w:lvlJc w:val="right"/>
      <w:pPr>
        <w:ind w:left="5161" w:hanging="180"/>
      </w:pPr>
    </w:lvl>
    <w:lvl w:ilvl="6" w:tplc="0415000F" w:tentative="1">
      <w:start w:val="1"/>
      <w:numFmt w:val="decimal"/>
      <w:lvlText w:val="%7."/>
      <w:lvlJc w:val="left"/>
      <w:pPr>
        <w:ind w:left="5881" w:hanging="360"/>
      </w:pPr>
    </w:lvl>
    <w:lvl w:ilvl="7" w:tplc="04150019" w:tentative="1">
      <w:start w:val="1"/>
      <w:numFmt w:val="lowerLetter"/>
      <w:lvlText w:val="%8."/>
      <w:lvlJc w:val="left"/>
      <w:pPr>
        <w:ind w:left="6601" w:hanging="360"/>
      </w:pPr>
    </w:lvl>
    <w:lvl w:ilvl="8" w:tplc="0415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4" w15:restartNumberingAfterBreak="0">
    <w:nsid w:val="411A4D46"/>
    <w:multiLevelType w:val="hybridMultilevel"/>
    <w:tmpl w:val="974CD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50154"/>
    <w:multiLevelType w:val="hybridMultilevel"/>
    <w:tmpl w:val="974CD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B711F"/>
    <w:multiLevelType w:val="hybridMultilevel"/>
    <w:tmpl w:val="F4F2AA6E"/>
    <w:lvl w:ilvl="0" w:tplc="F266D6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CA61EB"/>
    <w:multiLevelType w:val="hybridMultilevel"/>
    <w:tmpl w:val="A32A12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151246">
    <w:abstractNumId w:val="4"/>
  </w:num>
  <w:num w:numId="2" w16cid:durableId="308750744">
    <w:abstractNumId w:val="6"/>
  </w:num>
  <w:num w:numId="3" w16cid:durableId="1331715623">
    <w:abstractNumId w:val="8"/>
  </w:num>
  <w:num w:numId="4" w16cid:durableId="1338267058">
    <w:abstractNumId w:val="3"/>
  </w:num>
  <w:num w:numId="5" w16cid:durableId="644747826">
    <w:abstractNumId w:val="1"/>
  </w:num>
  <w:num w:numId="6" w16cid:durableId="1397364322">
    <w:abstractNumId w:val="2"/>
  </w:num>
  <w:num w:numId="7" w16cid:durableId="1118570834">
    <w:abstractNumId w:val="7"/>
  </w:num>
  <w:num w:numId="8" w16cid:durableId="694690703">
    <w:abstractNumId w:val="5"/>
  </w:num>
  <w:num w:numId="9" w16cid:durableId="242952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NLS0NDIxMjEzMTVS0lEKTi0uzszPAykwrQUA47+uAywAAAA="/>
  </w:docVars>
  <w:rsids>
    <w:rsidRoot w:val="008913D5"/>
    <w:rsid w:val="00013364"/>
    <w:rsid w:val="00035B03"/>
    <w:rsid w:val="00040A44"/>
    <w:rsid w:val="00047BFD"/>
    <w:rsid w:val="0005027C"/>
    <w:rsid w:val="00080CB0"/>
    <w:rsid w:val="00096086"/>
    <w:rsid w:val="000A3BBC"/>
    <w:rsid w:val="00104578"/>
    <w:rsid w:val="001120A2"/>
    <w:rsid w:val="00112C3C"/>
    <w:rsid w:val="00117F95"/>
    <w:rsid w:val="0013074D"/>
    <w:rsid w:val="00131B4C"/>
    <w:rsid w:val="001409C6"/>
    <w:rsid w:val="0016464E"/>
    <w:rsid w:val="0016609C"/>
    <w:rsid w:val="00187416"/>
    <w:rsid w:val="00190AF6"/>
    <w:rsid w:val="00194780"/>
    <w:rsid w:val="001A30AD"/>
    <w:rsid w:val="001A6DEA"/>
    <w:rsid w:val="001B5EE3"/>
    <w:rsid w:val="001D364E"/>
    <w:rsid w:val="001D6E49"/>
    <w:rsid w:val="001E4CAA"/>
    <w:rsid w:val="001E60BA"/>
    <w:rsid w:val="001E6268"/>
    <w:rsid w:val="00200339"/>
    <w:rsid w:val="002365C8"/>
    <w:rsid w:val="002B111B"/>
    <w:rsid w:val="002B5ABB"/>
    <w:rsid w:val="002C0496"/>
    <w:rsid w:val="002C336F"/>
    <w:rsid w:val="00321DB8"/>
    <w:rsid w:val="00343F93"/>
    <w:rsid w:val="00353149"/>
    <w:rsid w:val="0037129E"/>
    <w:rsid w:val="0037185B"/>
    <w:rsid w:val="003753FD"/>
    <w:rsid w:val="00380743"/>
    <w:rsid w:val="003E1E4E"/>
    <w:rsid w:val="003F26FE"/>
    <w:rsid w:val="003F5A20"/>
    <w:rsid w:val="003F7767"/>
    <w:rsid w:val="00402449"/>
    <w:rsid w:val="00413868"/>
    <w:rsid w:val="004545E9"/>
    <w:rsid w:val="004658B6"/>
    <w:rsid w:val="004812CC"/>
    <w:rsid w:val="004A263A"/>
    <w:rsid w:val="004B5A75"/>
    <w:rsid w:val="004C6784"/>
    <w:rsid w:val="004D01E2"/>
    <w:rsid w:val="00503C87"/>
    <w:rsid w:val="00515E74"/>
    <w:rsid w:val="005212FD"/>
    <w:rsid w:val="00552768"/>
    <w:rsid w:val="005629D5"/>
    <w:rsid w:val="00582075"/>
    <w:rsid w:val="005A4E10"/>
    <w:rsid w:val="005D13CC"/>
    <w:rsid w:val="005E4006"/>
    <w:rsid w:val="005F22E2"/>
    <w:rsid w:val="005F4920"/>
    <w:rsid w:val="006277B9"/>
    <w:rsid w:val="00643EE1"/>
    <w:rsid w:val="006A2C7B"/>
    <w:rsid w:val="006A6A5B"/>
    <w:rsid w:val="006B252A"/>
    <w:rsid w:val="006B53FF"/>
    <w:rsid w:val="006E2DAA"/>
    <w:rsid w:val="006F7ECF"/>
    <w:rsid w:val="007243E8"/>
    <w:rsid w:val="007347E2"/>
    <w:rsid w:val="00750064"/>
    <w:rsid w:val="00753471"/>
    <w:rsid w:val="0075605E"/>
    <w:rsid w:val="007579C1"/>
    <w:rsid w:val="00764DE9"/>
    <w:rsid w:val="00795A31"/>
    <w:rsid w:val="007B217D"/>
    <w:rsid w:val="007C1BD2"/>
    <w:rsid w:val="00800B1A"/>
    <w:rsid w:val="0080356A"/>
    <w:rsid w:val="00812498"/>
    <w:rsid w:val="00817A43"/>
    <w:rsid w:val="00832E86"/>
    <w:rsid w:val="00846863"/>
    <w:rsid w:val="00861170"/>
    <w:rsid w:val="0086558F"/>
    <w:rsid w:val="00877DE8"/>
    <w:rsid w:val="00887276"/>
    <w:rsid w:val="008913D5"/>
    <w:rsid w:val="008B1A3F"/>
    <w:rsid w:val="008B3797"/>
    <w:rsid w:val="009006D5"/>
    <w:rsid w:val="0090254B"/>
    <w:rsid w:val="0091482D"/>
    <w:rsid w:val="00944D05"/>
    <w:rsid w:val="00954618"/>
    <w:rsid w:val="009636DD"/>
    <w:rsid w:val="00991093"/>
    <w:rsid w:val="00991AAE"/>
    <w:rsid w:val="009B232A"/>
    <w:rsid w:val="009C1B5A"/>
    <w:rsid w:val="009D6459"/>
    <w:rsid w:val="009D7275"/>
    <w:rsid w:val="009E28F0"/>
    <w:rsid w:val="00A00A25"/>
    <w:rsid w:val="00A02985"/>
    <w:rsid w:val="00A03275"/>
    <w:rsid w:val="00A312F3"/>
    <w:rsid w:val="00A33D8C"/>
    <w:rsid w:val="00A449DD"/>
    <w:rsid w:val="00A57B6C"/>
    <w:rsid w:val="00A6622B"/>
    <w:rsid w:val="00A81F77"/>
    <w:rsid w:val="00AB3864"/>
    <w:rsid w:val="00AB6BF9"/>
    <w:rsid w:val="00AC11AD"/>
    <w:rsid w:val="00AD2FB6"/>
    <w:rsid w:val="00AD721D"/>
    <w:rsid w:val="00B02931"/>
    <w:rsid w:val="00B04A81"/>
    <w:rsid w:val="00B055CB"/>
    <w:rsid w:val="00B16401"/>
    <w:rsid w:val="00B3144C"/>
    <w:rsid w:val="00B36F93"/>
    <w:rsid w:val="00B43315"/>
    <w:rsid w:val="00B914E3"/>
    <w:rsid w:val="00BA2C6B"/>
    <w:rsid w:val="00BD20B9"/>
    <w:rsid w:val="00BF23DA"/>
    <w:rsid w:val="00C06AB1"/>
    <w:rsid w:val="00C30849"/>
    <w:rsid w:val="00C406ED"/>
    <w:rsid w:val="00C72068"/>
    <w:rsid w:val="00C73440"/>
    <w:rsid w:val="00C96075"/>
    <w:rsid w:val="00CB02C7"/>
    <w:rsid w:val="00CC51CF"/>
    <w:rsid w:val="00CC661F"/>
    <w:rsid w:val="00CD7835"/>
    <w:rsid w:val="00CE4817"/>
    <w:rsid w:val="00D03E25"/>
    <w:rsid w:val="00D11595"/>
    <w:rsid w:val="00D1743A"/>
    <w:rsid w:val="00D37987"/>
    <w:rsid w:val="00D563AD"/>
    <w:rsid w:val="00D91E28"/>
    <w:rsid w:val="00DB1ACB"/>
    <w:rsid w:val="00DD0580"/>
    <w:rsid w:val="00DD4BC6"/>
    <w:rsid w:val="00E203ED"/>
    <w:rsid w:val="00E215F8"/>
    <w:rsid w:val="00E43C7E"/>
    <w:rsid w:val="00E47C79"/>
    <w:rsid w:val="00E50B40"/>
    <w:rsid w:val="00EA4C01"/>
    <w:rsid w:val="00EC6E2A"/>
    <w:rsid w:val="00ED1944"/>
    <w:rsid w:val="00F508A1"/>
    <w:rsid w:val="00F769FE"/>
    <w:rsid w:val="00FD286F"/>
    <w:rsid w:val="00FE2655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5A006"/>
  <w15:docId w15:val="{2F9F8D62-4F12-4C07-9926-C72BE58E5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B5EE3"/>
    <w:pPr>
      <w:spacing w:after="120"/>
      <w:jc w:val="center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913D5"/>
    <w:pPr>
      <w:autoSpaceDE w:val="0"/>
      <w:autoSpaceDN w:val="0"/>
      <w:adjustRightInd w:val="0"/>
      <w:jc w:val="center"/>
    </w:pPr>
    <w:rPr>
      <w:rFonts w:ascii="Arial" w:hAnsi="Arial" w:cs="Arial"/>
      <w:color w:val="000000"/>
    </w:rPr>
  </w:style>
  <w:style w:type="paragraph" w:styleId="Akapitzlist">
    <w:name w:val="List Paragraph"/>
    <w:basedOn w:val="Normalny"/>
    <w:uiPriority w:val="34"/>
    <w:qFormat/>
    <w:rsid w:val="008913D5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8913D5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8913D5"/>
    <w:rPr>
      <w:rFonts w:asciiTheme="minorHAnsi" w:hAnsiTheme="minorHAnsi" w:cstheme="minorBidi"/>
      <w:sz w:val="22"/>
      <w:szCs w:val="22"/>
    </w:rPr>
  </w:style>
  <w:style w:type="table" w:styleId="Tabela-Siatka">
    <w:name w:val="Table Grid"/>
    <w:basedOn w:val="Standardowy"/>
    <w:uiPriority w:val="39"/>
    <w:rsid w:val="008913D5"/>
    <w:pPr>
      <w:jc w:val="center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913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364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D2F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D2FB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D2FB6"/>
    <w:rPr>
      <w:rFonts w:ascii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2F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2FB6"/>
    <w:rPr>
      <w:rFonts w:asciiTheme="minorHAnsi" w:hAnsiTheme="minorHAnsi" w:cstheme="minorBidi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2FB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2FB6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nhideWhenUsed/>
    <w:rsid w:val="00BA2C6B"/>
    <w:pPr>
      <w:spacing w:after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A2C6B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BA2C6B"/>
    <w:rPr>
      <w:vertAlign w:val="superscript"/>
    </w:rPr>
  </w:style>
  <w:style w:type="paragraph" w:styleId="Bezodstpw">
    <w:name w:val="No Spacing"/>
    <w:uiPriority w:val="1"/>
    <w:qFormat/>
    <w:rsid w:val="00E50B40"/>
    <w:pPr>
      <w:jc w:val="center"/>
    </w:pPr>
    <w:rPr>
      <w:rFonts w:asciiTheme="minorHAnsi" w:hAnsiTheme="minorHAnsi" w:cstheme="minorBidi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B0293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7129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37129E"/>
    <w:rPr>
      <w:rFonts w:asciiTheme="minorHAnsi" w:hAnsiTheme="minorHAnsi" w:cstheme="minorBid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66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3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E7782-88BF-47C2-975B-942AD1092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ński Adam</dc:creator>
  <cp:lastModifiedBy>Makowski Michał 1</cp:lastModifiedBy>
  <cp:revision>2</cp:revision>
  <cp:lastPrinted>2024-04-08T11:34:00Z</cp:lastPrinted>
  <dcterms:created xsi:type="dcterms:W3CDTF">2024-04-08T12:19:00Z</dcterms:created>
  <dcterms:modified xsi:type="dcterms:W3CDTF">2024-04-08T12:19:00Z</dcterms:modified>
</cp:coreProperties>
</file>